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MON_1680396731"/>
    <w:bookmarkEnd w:id="0"/>
    <w:p w14:paraId="664F900C" w14:textId="7CB18027" w:rsidR="00AD506F" w:rsidRPr="00AD506F" w:rsidRDefault="00BC7FBE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</w:rPr>
        <w:object w:dxaOrig="8306" w:dyaOrig="13680" w14:anchorId="3D5E2D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15.5pt;height:684pt" o:ole="">
            <v:imagedata r:id="rId4" o:title=""/>
          </v:shape>
          <o:OLEObject Type="Embed" ProgID="Word.OpenDocumentText.12" ShapeID="_x0000_i1027" DrawAspect="Content" ObjectID="_1680396769" r:id="rId5"/>
        </w:object>
      </w:r>
      <w:r w:rsidR="00AD506F" w:rsidRPr="00AD506F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="00AD506F"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="00AD506F" w:rsidRPr="00AD506F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r w:rsidR="00AD506F"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AD506F" w:rsidRPr="00AD506F">
        <w:rPr>
          <w:rFonts w:ascii="Consolas" w:eastAsia="Times New Roman" w:hAnsi="Consolas" w:cs="Times New Roman"/>
          <w:color w:val="4EC9B0"/>
          <w:sz w:val="21"/>
          <w:szCs w:val="21"/>
        </w:rPr>
        <w:t>util</w:t>
      </w:r>
      <w:r w:rsidR="00AD506F"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AD506F" w:rsidRPr="00AD506F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proofErr w:type="spellEnd"/>
      <w:r w:rsidR="00AD506F"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56085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8A74E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EE305_Projec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AB39B7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75FB3A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7C6AC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Scanne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19555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EAFC6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nter 1 to test a relation or 0 to exit: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E1347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ente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A66C2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910E5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DFA2C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enter =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E7391B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nter the number of rows: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A9FDE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7DB03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DE74D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nter the number of columns: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3538C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D091B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74299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6CAAE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matrix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=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row][col];</w:t>
      </w:r>
    </w:p>
    <w:p w14:paraId="19E5FF7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8763D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Read the matrix values-----------------------</w:t>
      </w:r>
    </w:p>
    <w:p w14:paraId="100EB5A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(((((Enter the elements of the matrix)))))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5BB37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 &lt; col; r++) {</w:t>
      </w:r>
    </w:p>
    <w:p w14:paraId="1C01AAD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7049BB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 &lt; row; c++) {</w:t>
      </w:r>
    </w:p>
    <w:p w14:paraId="56D623C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nter the index (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+ r + 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+ c + 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):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28606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matrix[r][c] =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806ABE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12FD932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503685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EC74A7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Your matrix is: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7FB3A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1C0F5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Display the elements of the matrix----------------</w:t>
      </w:r>
    </w:p>
    <w:p w14:paraId="5386731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loop through array's rows</w:t>
      </w:r>
    </w:p>
    <w:p w14:paraId="67FA59C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matrix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++) {</w:t>
      </w:r>
    </w:p>
    <w:p w14:paraId="0A52FD0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loop through columns of current row</w:t>
      </w:r>
    </w:p>
    <w:p w14:paraId="2CC12E2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 &lt; matrix[r]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++)</w:t>
      </w:r>
    </w:p>
    <w:p w14:paraId="0A13CA9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%d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, matrix[r][c]);</w:t>
      </w:r>
    </w:p>
    <w:p w14:paraId="344F961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3EA42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2C99A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C0E7C2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BD7C4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find Matrix^2 to find if transitive</w:t>
      </w:r>
    </w:p>
    <w:p w14:paraId="2A5635D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matrixSquare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multiplyMatrices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, matrix, row, col);</w:t>
      </w:r>
    </w:p>
    <w:p w14:paraId="485B745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The matrix squared is: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8ABFC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displayProduc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Squared);</w:t>
      </w:r>
    </w:p>
    <w:p w14:paraId="20ED6DB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97200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B5AEB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FCCFC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~~~~~~~~~~~~~~~~~~~~~~~~~~~~~~~~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BC577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745D5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Choose from the following tests: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2D24F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AllTest           = 1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F04CF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SymmetricTest     = 2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C621F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AsymmetricTest    = 3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10A51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AntisymmetricTest = 4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9B3AD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ReflexiveTest     = 5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2CA31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IrreflexiveTest   = 6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78AB1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TransitiveTest    = 7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48DBD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quivalenceTest   = 8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258C7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Tes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D8A52C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97445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25641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--------------------------------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7EBAA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Test) {</w:t>
      </w:r>
    </w:p>
    <w:p w14:paraId="35CC485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790085C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All tests</w:t>
      </w:r>
    </w:p>
    <w:p w14:paraId="2419F2E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882AE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0CE2FFD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A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7B7CC03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Anti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7BE75FF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765959F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Ir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5CDD9E2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Transit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, matrixSquared);</w:t>
      </w:r>
    </w:p>
    <w:p w14:paraId="3D09A31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equivalenc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5C1E65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AF958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07BBF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5CC3232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SymmetricTest</w:t>
      </w:r>
    </w:p>
    <w:p w14:paraId="4529B94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B5FEF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1D03DEB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84E6B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94674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214A01D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AsymmetricTest</w:t>
      </w:r>
    </w:p>
    <w:p w14:paraId="2F35EED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A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4318CED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C3663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36407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6453532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AntisymmetricTest</w:t>
      </w:r>
    </w:p>
    <w:p w14:paraId="6BA9845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Anti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6146C58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1500F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D4038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6B97A08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ReflexiveTest</w:t>
      </w:r>
    </w:p>
    <w:p w14:paraId="32F5BF5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18B97ED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43AD9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6819A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6EAD0FA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IrreflexiveTest</w:t>
      </w:r>
    </w:p>
    <w:p w14:paraId="003E80C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Ir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);</w:t>
      </w:r>
    </w:p>
    <w:p w14:paraId="78DEBCC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FD663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46B26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6238021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TransitiveTest</w:t>
      </w:r>
    </w:p>
    <w:p w14:paraId="19B6494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Transit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matrix, matrixSquared);</w:t>
      </w:r>
    </w:p>
    <w:p w14:paraId="0126503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DEECA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</w:p>
    <w:p w14:paraId="442A54E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EquivalenceTest</w:t>
      </w:r>
    </w:p>
    <w:p w14:paraId="2708261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equivalenc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AA2A1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1D266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3657B91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64F94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--------------------------------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BCFD8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nter 1 to test another a relation or 0 to exit: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56F5D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enter =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23069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0C17B0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993B5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6857DB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-----------------------functions--------------------</w:t>
      </w:r>
    </w:p>
    <w:p w14:paraId="3A35003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5722C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Display matrix</w:t>
      </w:r>
    </w:p>
    <w:p w14:paraId="0FDE782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displayProduc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4B5133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product) {</w:t>
      </w:r>
    </w:p>
    <w:p w14:paraId="11AE052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olum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row) {</w:t>
      </w:r>
    </w:p>
    <w:p w14:paraId="5C08BEE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column + 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    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8F6E1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77E621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85ACA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13D412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5F9881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E72EE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Find M^2</w:t>
      </w:r>
    </w:p>
    <w:p w14:paraId="2000200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multiplyMatrices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matrix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matrix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FD87B0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F4FCB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row][col];</w:t>
      </w:r>
    </w:p>
    <w:p w14:paraId="478F8FE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i &lt; row; i++) {</w:t>
      </w:r>
    </w:p>
    <w:p w14:paraId="6991981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j &lt; col; j++) {</w:t>
      </w:r>
    </w:p>
    <w:p w14:paraId="11859E0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k &lt; col; k++) {</w:t>
      </w:r>
    </w:p>
    <w:p w14:paraId="4E0B3D7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product[i][j] += matrix[i][k] * matrix[k][j];</w:t>
      </w:r>
    </w:p>
    <w:p w14:paraId="2040F0E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76672B2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EF06C4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878026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01961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v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v &lt; row; v++) {</w:t>
      </w:r>
    </w:p>
    <w:p w14:paraId="0AE8CF2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u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u &lt; col; u++) {</w:t>
      </w:r>
    </w:p>
    <w:p w14:paraId="20608F6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product[u][v] &gt;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369E95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roduct[u][v]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2870D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077CB1B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5BB286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0ACC9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product;</w:t>
      </w:r>
    </w:p>
    <w:p w14:paraId="215820C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EEADF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B959D1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B9A2C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SymmetricTest</w:t>
      </w:r>
    </w:p>
    <w:p w14:paraId="2DA6712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q_for_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4FBC3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F5262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) {</w:t>
      </w:r>
    </w:p>
    <w:p w14:paraId="5DC6B17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93EF2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++) {</w:t>
      </w:r>
    </w:p>
    <w:p w14:paraId="0849ECA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++) {</w:t>
      </w:r>
    </w:p>
    <w:p w14:paraId="1709965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D889B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r == c)</w:t>
      </w:r>
    </w:p>
    <w:p w14:paraId="3F28786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q_for_symmetric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A05E2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9493B1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array[r][c] != array[c][r]) {</w:t>
      </w:r>
    </w:p>
    <w:p w14:paraId="496BAB6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q_for_symmetric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9C73E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172FB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14:paraId="1F8DA42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17DEE92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A40CA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79857FE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188FE6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94EA3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_for_symmetric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EA4BA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Symmetric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64E8F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349EE0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Symmetric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3E238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E6558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76BE13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AB547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AsymmetricTest</w:t>
      </w:r>
    </w:p>
    <w:p w14:paraId="27D44B7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A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) {</w:t>
      </w:r>
    </w:p>
    <w:p w14:paraId="1661210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3DC85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q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3C6D0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++) {</w:t>
      </w:r>
    </w:p>
    <w:p w14:paraId="113080B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++) {</w:t>
      </w:r>
    </w:p>
    <w:p w14:paraId="0CC5A82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D1575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r == c) {</w:t>
      </w:r>
    </w:p>
    <w:p w14:paraId="1B1120D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array[r][c] !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B24B4D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q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3A577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39AB3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E6A786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(array[r][c] =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&amp;&amp; (array[c][r] =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) {</w:t>
      </w:r>
    </w:p>
    <w:p w14:paraId="459916C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q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0C901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007F2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}</w:t>
      </w:r>
    </w:p>
    <w:p w14:paraId="5C19AE0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14:paraId="60359C8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3C9E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0925865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7F9FDF9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351AD3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6E556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CFC62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Asymmetric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F2CA8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C503B2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Asymmetric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FA94D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2D138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0534C4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AntisymmetricTest</w:t>
      </w:r>
    </w:p>
    <w:p w14:paraId="46A2340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B2001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Antisymmetr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) {</w:t>
      </w:r>
    </w:p>
    <w:p w14:paraId="62B9C07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18FD0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q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AFDC0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++) {</w:t>
      </w:r>
    </w:p>
    <w:p w14:paraId="6D997E6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++) {</w:t>
      </w:r>
    </w:p>
    <w:p w14:paraId="3493A25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C7CAE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r == c)</w:t>
      </w:r>
    </w:p>
    <w:p w14:paraId="71C0F8C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q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15E9B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AB3636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(array[r][c] =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&amp;&amp; (array[c][r] =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) {</w:t>
      </w:r>
    </w:p>
    <w:p w14:paraId="5EF9250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q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0F849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5E946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14:paraId="4C6F534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65DAEFA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280B1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A3D769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2FC9DB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3C055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A4F45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Antisymmetric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3E16A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0F8D4B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Antisymmetric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0589F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0896FA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8D9E6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q_for_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03BB5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3739E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ReflexiveTest</w:t>
      </w:r>
    </w:p>
    <w:p w14:paraId="26B5DE7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) {</w:t>
      </w:r>
    </w:p>
    <w:p w14:paraId="2A252D6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4B0FD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i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i++) {</w:t>
      </w:r>
    </w:p>
    <w:p w14:paraId="2DABCC5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CB6E5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array[i][i] !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154CAA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q_for_reflexive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F0759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DAF4E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DF2D2E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790F714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637F2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_for_reflexive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10C5B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Reflexsiv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7CF3A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99D7F5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Reflexsiv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2B866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D0B83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C3743A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2A862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IrreflexiveTest</w:t>
      </w:r>
    </w:p>
    <w:p w14:paraId="5D695A0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Irreflex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) {</w:t>
      </w:r>
    </w:p>
    <w:p w14:paraId="2DAF08B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EF513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q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0A9B6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i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i++) {</w:t>
      </w:r>
    </w:p>
    <w:p w14:paraId="67F930C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array[i][i] !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DD2665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q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ACFC1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4FA1B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17FC05D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A797F9F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21C12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FC504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Irreflexiv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9FD25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2B5414D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Irreflexiv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B0446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3D54DA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7ECE77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78A9E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TransitiveTest</w:t>
      </w:r>
    </w:p>
    <w:p w14:paraId="3E19FAE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q_for_transit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BC15F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A268B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Transitiv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,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2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[][]) {</w:t>
      </w:r>
    </w:p>
    <w:p w14:paraId="4098D84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ACF4E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r++) {</w:t>
      </w:r>
    </w:p>
    <w:p w14:paraId="003D149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506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 &lt;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array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 c++) {</w:t>
      </w:r>
    </w:p>
    <w:p w14:paraId="424BE5A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B6411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array[r][c] != array2[r][c]) {</w:t>
      </w:r>
    </w:p>
    <w:p w14:paraId="0EEBD62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q_for_transitive 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83D5C3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AC5EC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23BCAFF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18B76F00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02A056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1F09CD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_for_transitive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C7EA3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Transitiv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70493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1AB5C71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Transitiv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A32D05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030217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B740E11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4C504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6A9955"/>
          <w:sz w:val="21"/>
          <w:szCs w:val="21"/>
        </w:rPr>
        <w:t>// EquivalenceTest</w:t>
      </w:r>
    </w:p>
    <w:p w14:paraId="60AFC2A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equivalenc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51CB4FD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(q_for_symmetric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&amp;&amp; q_for_reflexive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&amp;&amp; q_for_transitive == </w:t>
      </w:r>
      <w:r w:rsidRPr="00AD50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C3D142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Equivalenc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3FDA79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50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2AAD136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506F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06F">
        <w:rPr>
          <w:rFonts w:ascii="Consolas" w:eastAsia="Times New Roman" w:hAnsi="Consolas" w:cs="Times New Roman"/>
          <w:color w:val="CE9178"/>
          <w:sz w:val="21"/>
          <w:szCs w:val="21"/>
        </w:rPr>
        <w:t>"Not Equivalence"</w:t>
      </w: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CEEA4E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FF8488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D8C3936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7BA45C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06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D5D2BCB" w14:textId="77777777" w:rsidR="00AD506F" w:rsidRPr="00AD506F" w:rsidRDefault="00AD506F" w:rsidP="00AD506F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3F90E0" w14:textId="77777777" w:rsidR="004739BD" w:rsidRPr="00AD506F" w:rsidRDefault="00BC7FBE" w:rsidP="00AD506F"/>
    <w:sectPr w:rsidR="004739BD" w:rsidRPr="00AD506F" w:rsidSect="0059357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EwMTIwtTQ1sjRS0lEKTi0uzszPAykwqgUATt4oJiwAAAA="/>
  </w:docVars>
  <w:rsids>
    <w:rsidRoot w:val="00A53F4B"/>
    <w:rsid w:val="00066666"/>
    <w:rsid w:val="00577639"/>
    <w:rsid w:val="00593572"/>
    <w:rsid w:val="00662FC2"/>
    <w:rsid w:val="008514F9"/>
    <w:rsid w:val="008A4631"/>
    <w:rsid w:val="00A329D3"/>
    <w:rsid w:val="00A53F4B"/>
    <w:rsid w:val="00AD506F"/>
    <w:rsid w:val="00BC7FBE"/>
    <w:rsid w:val="00C47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F4AB24-398A-4ECD-AEA1-6B807E4BE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8A463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8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5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4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2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92</Words>
  <Characters>736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I HAMEED AHMED IBRAHIM</dc:creator>
  <cp:keywords/>
  <dc:description/>
  <cp:lastModifiedBy>ABDULAZIZI HAMEED AHMED IBRAHIM</cp:lastModifiedBy>
  <cp:revision>11</cp:revision>
  <dcterms:created xsi:type="dcterms:W3CDTF">2021-04-14T21:24:00Z</dcterms:created>
  <dcterms:modified xsi:type="dcterms:W3CDTF">2021-04-20T01:06:00Z</dcterms:modified>
</cp:coreProperties>
</file>